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15D0957" w:rsidR="003E2A3C" w:rsidRDefault="004A1263" w:rsidP="0057138C">
      <w:pPr>
        <w:pStyle w:val="1"/>
        <w:jc w:val="center"/>
      </w:pPr>
      <w:bookmarkStart w:id="0" w:name="_Hlk77073463"/>
      <w:bookmarkEnd w:id="0"/>
      <w:r>
        <w:t xml:space="preserve">Guide: </w:t>
      </w:r>
      <w:r w:rsidRPr="004A1263">
        <w:t>Playwright</w:t>
      </w:r>
    </w:p>
    <w:p w14:paraId="618E145E" w14:textId="3C66BA7D" w:rsidR="00211A5E" w:rsidRDefault="004A1263" w:rsidP="004A1263">
      <w:pPr>
        <w:rPr>
          <w:noProof/>
        </w:rPr>
      </w:pPr>
      <w:r w:rsidRPr="00FC1A91">
        <w:rPr>
          <w:noProof/>
        </w:rPr>
        <w:t xml:space="preserve">Introduction to </w:t>
      </w:r>
      <w:r>
        <w:rPr>
          <w:noProof/>
        </w:rPr>
        <w:t>Playwright</w:t>
      </w:r>
      <w:r w:rsidRPr="00FC1A91">
        <w:rPr>
          <w:noProof/>
        </w:rPr>
        <w:t xml:space="preserve"> for the </w:t>
      </w:r>
      <w:hyperlink r:id="rId11" w:history="1">
        <w:r w:rsidRPr="00FC1A91">
          <w:rPr>
            <w:rStyle w:val="a9"/>
            <w:sz w:val="24"/>
            <w:szCs w:val="24"/>
          </w:rPr>
          <w:t>"</w:t>
        </w:r>
        <w:r w:rsidRPr="00FC1A91">
          <w:rPr>
            <w:rStyle w:val="a9"/>
            <w:noProof/>
            <w:sz w:val="24"/>
            <w:szCs w:val="24"/>
          </w:rPr>
          <w:t xml:space="preserve">JavaScript </w:t>
        </w:r>
        <w:r w:rsidRPr="00FC1A91">
          <w:rPr>
            <w:rStyle w:val="a9"/>
            <w:sz w:val="24"/>
            <w:szCs w:val="24"/>
          </w:rPr>
          <w:t>Applications" course@</w:t>
        </w:r>
        <w:r w:rsidRPr="00FC1A91">
          <w:rPr>
            <w:rStyle w:val="a9"/>
            <w:noProof/>
            <w:sz w:val="24"/>
            <w:szCs w:val="24"/>
          </w:rPr>
          <w:t>SoftUni</w:t>
        </w:r>
      </w:hyperlink>
      <w:r w:rsidRPr="00FC1A91">
        <w:rPr>
          <w:noProof/>
        </w:rPr>
        <w:t>.</w:t>
      </w:r>
    </w:p>
    <w:p w14:paraId="592EBD29" w14:textId="08E4DD69" w:rsidR="00640502" w:rsidRDefault="004A1263" w:rsidP="004A1263">
      <w:pPr>
        <w:pStyle w:val="2"/>
      </w:pPr>
      <w:r>
        <w:t>Installation</w:t>
      </w:r>
    </w:p>
    <w:p w14:paraId="4F0EB5EC" w14:textId="7D2FE191" w:rsidR="00211A5E" w:rsidRPr="00211A5E" w:rsidRDefault="00211A5E" w:rsidP="00211A5E">
      <w:pPr>
        <w:rPr>
          <w:noProof/>
          <w:lang w:val="bg-BG"/>
        </w:rPr>
      </w:pPr>
      <w:r w:rsidRPr="00211A5E">
        <w:rPr>
          <w:noProof/>
          <w:lang w:val="bg-BG"/>
        </w:rPr>
        <w:t xml:space="preserve">Playwright enables fast, reliable and capable automation across all browsers. </w:t>
      </w:r>
    </w:p>
    <w:p w14:paraId="3258499F" w14:textId="38DB76EB" w:rsidR="00A837E8" w:rsidRDefault="00211A5E" w:rsidP="00A837E8">
      <w:pPr>
        <w:pStyle w:val="ac"/>
        <w:numPr>
          <w:ilvl w:val="0"/>
          <w:numId w:val="40"/>
        </w:numPr>
      </w:pPr>
      <w:r>
        <w:t>First, we need to start the serve</w:t>
      </w:r>
      <w:r w:rsidR="00A837E8">
        <w:t>r</w:t>
      </w:r>
      <w:r w:rsidR="00F86B6D">
        <w:t>:</w:t>
      </w:r>
    </w:p>
    <w:p w14:paraId="6BC56CBB" w14:textId="0F452261" w:rsidR="00211A5E" w:rsidRDefault="00A837E8" w:rsidP="00D649E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ind w:left="360"/>
      </w:pPr>
      <w:r>
        <w:t>node server.js</w:t>
      </w:r>
    </w:p>
    <w:p w14:paraId="36392D29" w14:textId="74E1A399" w:rsidR="005924BB" w:rsidRPr="005924BB" w:rsidRDefault="001332C3" w:rsidP="005924BB">
      <w:pPr>
        <w:pStyle w:val="ac"/>
        <w:numPr>
          <w:ilvl w:val="0"/>
          <w:numId w:val="40"/>
        </w:numPr>
      </w:pPr>
      <w:r>
        <w:t>W</w:t>
      </w:r>
      <w:r w:rsidR="005924BB">
        <w:t xml:space="preserve">rite in terminal </w:t>
      </w:r>
      <w:r w:rsidR="005924BB" w:rsidRPr="005924BB">
        <w:rPr>
          <w:rFonts w:ascii="Consolas" w:hAnsi="Consolas"/>
          <w:b/>
          <w:bCs/>
        </w:rPr>
        <w:t>npm init -y</w:t>
      </w:r>
      <w:r w:rsidR="005924BB">
        <w:rPr>
          <w:rFonts w:ascii="Consolas" w:hAnsi="Consolas"/>
          <w:b/>
          <w:bCs/>
        </w:rPr>
        <w:t xml:space="preserve"> </w:t>
      </w:r>
      <w:r w:rsidR="005924BB">
        <w:t xml:space="preserve">to create </w:t>
      </w:r>
      <w:r w:rsidR="005924BB">
        <w:rPr>
          <w:rFonts w:ascii="Consolas" w:hAnsi="Consolas"/>
          <w:b/>
          <w:bCs/>
        </w:rPr>
        <w:t>package.json</w:t>
      </w:r>
      <w:r w:rsidR="00F86B6D">
        <w:rPr>
          <w:rFonts w:ascii="Consolas" w:hAnsi="Consolas"/>
          <w:b/>
          <w:bCs/>
        </w:rPr>
        <w:t>:</w:t>
      </w:r>
    </w:p>
    <w:p w14:paraId="69F8E6B7" w14:textId="5F124676" w:rsidR="00D72E11" w:rsidRDefault="0046518B" w:rsidP="005924BB">
      <w:pPr>
        <w:jc w:val="center"/>
      </w:pPr>
      <w:r>
        <w:rPr>
          <w:noProof/>
        </w:rPr>
        <w:drawing>
          <wp:inline distT="0" distB="0" distL="0" distR="0" wp14:anchorId="5B2609E3" wp14:editId="4EB838E5">
            <wp:extent cx="5572125" cy="2505075"/>
            <wp:effectExtent l="19050" t="19050" r="28575" b="2857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2505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265DE4" w14:textId="6398B842" w:rsidR="005924BB" w:rsidRDefault="005924BB" w:rsidP="005924BB">
      <w:pPr>
        <w:pStyle w:val="ac"/>
        <w:numPr>
          <w:ilvl w:val="0"/>
          <w:numId w:val="4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FDFAF37" wp14:editId="3BEEEB49">
                <wp:simplePos x="0" y="0"/>
                <wp:positionH relativeFrom="column">
                  <wp:posOffset>1246505</wp:posOffset>
                </wp:positionH>
                <wp:positionV relativeFrom="paragraph">
                  <wp:posOffset>240665</wp:posOffset>
                </wp:positionV>
                <wp:extent cx="4114800" cy="525780"/>
                <wp:effectExtent l="0" t="0" r="19050" b="26670"/>
                <wp:wrapNone/>
                <wp:docPr id="35" name="Правоъгълник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5EC83FA1" w14:textId="08BE3003" w:rsidR="00211A5E" w:rsidRPr="00211A5E" w:rsidRDefault="00211A5E" w:rsidP="005924BB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pm install </w:t>
                            </w:r>
                            <w:r w:rsidR="0046518B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--</w:t>
                            </w: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save-dev playwright-chromium</w:t>
                            </w:r>
                          </w:p>
                          <w:p w14:paraId="059EA63A" w14:textId="43A1D745" w:rsidR="00211A5E" w:rsidRPr="00D56F65" w:rsidRDefault="00211A5E" w:rsidP="005924BB">
                            <w:pPr>
                              <w:pStyle w:val="aa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DFAF37" id="Правоъгълник 35" o:spid="_x0000_s1026" style="position:absolute;left:0;text-align:left;margin-left:98.15pt;margin-top:18.95pt;width:324pt;height:4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" fillcolor="#adb4c3" strokecolor="#122233" strokeweight="1pt">
                <v:fill opacity="9766f"/>
                <v:textbox inset="4mm,3mm,4mm,3mm">
                  <w:txbxContent>
                    <w:p w14:paraId="5EC83FA1" w14:textId="08BE3003" w:rsidR="00211A5E" w:rsidRPr="00211A5E" w:rsidRDefault="00211A5E" w:rsidP="005924BB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npm install </w:t>
                      </w:r>
                      <w:r w:rsidR="0046518B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--</w:t>
                      </w: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save-dev playwright-chromium</w:t>
                      </w:r>
                    </w:p>
                    <w:p w14:paraId="059EA63A" w14:textId="43A1D745" w:rsidR="00211A5E" w:rsidRPr="00D56F65" w:rsidRDefault="00211A5E" w:rsidP="005924BB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211A5E">
        <w:t xml:space="preserve">Use </w:t>
      </w:r>
      <w:r w:rsidR="00211A5E" w:rsidRPr="00F71245">
        <w:rPr>
          <w:rFonts w:ascii="Consolas" w:hAnsi="Consolas"/>
          <w:b/>
          <w:bCs/>
        </w:rPr>
        <w:t>npm</w:t>
      </w:r>
      <w:r w:rsidR="00211A5E">
        <w:t xml:space="preserve"> to install Playwright in your Node.js project</w:t>
      </w:r>
      <w:r w:rsidR="00F86B6D">
        <w:t>:</w:t>
      </w:r>
    </w:p>
    <w:p w14:paraId="13242861" w14:textId="4F955DBB" w:rsidR="005924BB" w:rsidRDefault="005924BB" w:rsidP="005924BB"/>
    <w:p w14:paraId="2CEA9435" w14:textId="3E447B89" w:rsidR="005924BB" w:rsidRDefault="005924BB" w:rsidP="005924BB"/>
    <w:p w14:paraId="18C86DD5" w14:textId="514138C1" w:rsidR="001332C3" w:rsidRDefault="0046518B" w:rsidP="0046518B">
      <w:pPr>
        <w:jc w:val="center"/>
      </w:pPr>
      <w:r>
        <w:rPr>
          <w:noProof/>
        </w:rPr>
        <w:drawing>
          <wp:inline distT="0" distB="0" distL="0" distR="0" wp14:anchorId="796DF6D7" wp14:editId="34B45CE5">
            <wp:extent cx="4138478" cy="2752375"/>
            <wp:effectExtent l="19050" t="19050" r="14605" b="1016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63224" cy="27688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2B24C5" w14:textId="6A44A46C" w:rsidR="00A837E8" w:rsidRDefault="00A837E8" w:rsidP="0046518B">
      <w:pPr>
        <w:jc w:val="center"/>
      </w:pPr>
    </w:p>
    <w:p w14:paraId="6664C47C" w14:textId="77777777" w:rsidR="00D649EF" w:rsidRDefault="00D649EF" w:rsidP="0046518B">
      <w:pPr>
        <w:jc w:val="center"/>
      </w:pPr>
    </w:p>
    <w:p w14:paraId="17513979" w14:textId="5A58E6A0" w:rsidR="001332C3" w:rsidRDefault="001332C3" w:rsidP="001332C3">
      <w:pPr>
        <w:pStyle w:val="ac"/>
        <w:numPr>
          <w:ilvl w:val="0"/>
          <w:numId w:val="40"/>
        </w:numPr>
        <w:jc w:val="both"/>
      </w:pPr>
      <w:r>
        <w:lastRenderedPageBreak/>
        <w:t xml:space="preserve">Install </w:t>
      </w:r>
      <w:r>
        <w:rPr>
          <w:b/>
          <w:bCs/>
        </w:rPr>
        <w:t>chai</w:t>
      </w:r>
      <w:r w:rsidR="0053285D">
        <w:rPr>
          <w:b/>
          <w:bCs/>
        </w:rPr>
        <w:t xml:space="preserve"> and macha</w:t>
      </w:r>
      <w:r>
        <w:rPr>
          <w:b/>
          <w:bCs/>
        </w:rPr>
        <w:t xml:space="preserve"> </w:t>
      </w:r>
      <w:r>
        <w:t>in your project</w:t>
      </w:r>
      <w:r w:rsidR="00F86B6D">
        <w:t>:</w:t>
      </w:r>
    </w:p>
    <w:p w14:paraId="5AD96BCA" w14:textId="11417137" w:rsidR="001332C3" w:rsidRDefault="001332C3" w:rsidP="001332C3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68F67B" wp14:editId="51704A82">
                <wp:simplePos x="0" y="0"/>
                <wp:positionH relativeFrom="column">
                  <wp:posOffset>1240790</wp:posOffset>
                </wp:positionH>
                <wp:positionV relativeFrom="paragraph">
                  <wp:posOffset>14605</wp:posOffset>
                </wp:positionV>
                <wp:extent cx="4114800" cy="525780"/>
                <wp:effectExtent l="0" t="0" r="19050" b="26670"/>
                <wp:wrapNone/>
                <wp:docPr id="15" name="Правоъгълник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6605A06D" w14:textId="496D2944" w:rsidR="001332C3" w:rsidRPr="00211A5E" w:rsidRDefault="001332C3" w:rsidP="001332C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pm install –save-dev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chai</w:t>
                            </w:r>
                          </w:p>
                          <w:p w14:paraId="00E86BC4" w14:textId="77777777" w:rsidR="001332C3" w:rsidRPr="00D56F65" w:rsidRDefault="001332C3" w:rsidP="001332C3">
                            <w:pPr>
                              <w:pStyle w:val="aa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68F67B" id="Правоъгълник 15" o:spid="_x0000_s1027" style="position:absolute;left:0;text-align:left;margin-left:97.7pt;margin-top:1.15pt;width:324pt;height:4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" fillcolor="#adb4c3" strokecolor="#122233" strokeweight="1pt">
                <v:fill opacity="9766f"/>
                <v:textbox inset="4mm,3mm,4mm,3mm">
                  <w:txbxContent>
                    <w:p w14:paraId="6605A06D" w14:textId="496D2944" w:rsidR="001332C3" w:rsidRPr="00211A5E" w:rsidRDefault="001332C3" w:rsidP="001332C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npm install –save-dev 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chai</w:t>
                      </w:r>
                    </w:p>
                    <w:p w14:paraId="00E86BC4" w14:textId="77777777" w:rsidR="001332C3" w:rsidRPr="00D56F65" w:rsidRDefault="001332C3" w:rsidP="001332C3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DD45BD" w14:textId="6DA2B1D3" w:rsidR="004A1263" w:rsidRDefault="004A1263" w:rsidP="004A1263"/>
    <w:p w14:paraId="158CE3B1" w14:textId="6F63B16E" w:rsidR="0053285D" w:rsidRDefault="0053285D" w:rsidP="004A1263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CB4AD2" wp14:editId="26C15240">
                <wp:simplePos x="0" y="0"/>
                <wp:positionH relativeFrom="column">
                  <wp:posOffset>1242060</wp:posOffset>
                </wp:positionH>
                <wp:positionV relativeFrom="paragraph">
                  <wp:posOffset>165100</wp:posOffset>
                </wp:positionV>
                <wp:extent cx="4114800" cy="525780"/>
                <wp:effectExtent l="0" t="0" r="19050" b="26670"/>
                <wp:wrapNone/>
                <wp:docPr id="18" name="Правоъгълник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1480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16A0221A" w14:textId="75A77229" w:rsidR="0053285D" w:rsidRPr="00211A5E" w:rsidRDefault="0053285D" w:rsidP="0053285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211A5E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npm install –save-dev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mocha</w:t>
                            </w:r>
                          </w:p>
                          <w:p w14:paraId="1848F326" w14:textId="77777777" w:rsidR="0053285D" w:rsidRPr="00D56F65" w:rsidRDefault="0053285D" w:rsidP="0053285D">
                            <w:pPr>
                              <w:pStyle w:val="aa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lang w:val="de-DE"/>
                              </w:rPr>
                            </w:pP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CB4AD2" id="Правоъгълник 18" o:spid="_x0000_s1028" style="position:absolute;margin-left:97.8pt;margin-top:13pt;width:324pt;height:41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" fillcolor="#adb4c3" strokecolor="#122233" strokeweight="1pt">
                <v:fill opacity="9766f"/>
                <v:textbox inset="4mm,3mm,4mm,3mm">
                  <w:txbxContent>
                    <w:p w14:paraId="16A0221A" w14:textId="75A77229" w:rsidR="0053285D" w:rsidRPr="00211A5E" w:rsidRDefault="0053285D" w:rsidP="0053285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211A5E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npm install –save-dev 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mocha</w:t>
                      </w:r>
                    </w:p>
                    <w:p w14:paraId="1848F326" w14:textId="77777777" w:rsidR="0053285D" w:rsidRPr="00D56F65" w:rsidRDefault="0053285D" w:rsidP="0053285D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lang w:val="de-DE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1042E6AE" w14:textId="719854AF" w:rsidR="0053285D" w:rsidRDefault="0053285D" w:rsidP="004A1263"/>
    <w:p w14:paraId="7BF5B59B" w14:textId="157AA52C" w:rsidR="0053285D" w:rsidRDefault="0053285D" w:rsidP="004A1263"/>
    <w:p w14:paraId="1D1F4E98" w14:textId="578E9165" w:rsidR="00F86B6D" w:rsidRDefault="00F86B6D" w:rsidP="00F86B6D">
      <w:pPr>
        <w:pStyle w:val="ac"/>
        <w:numPr>
          <w:ilvl w:val="0"/>
          <w:numId w:val="40"/>
        </w:numPr>
      </w:pPr>
      <w:r>
        <w:t xml:space="preserve">To </w:t>
      </w:r>
      <w:r w:rsidRPr="00F71245">
        <w:rPr>
          <w:b/>
          <w:bCs/>
        </w:rPr>
        <w:t>start</w:t>
      </w:r>
      <w:r>
        <w:t xml:space="preserve"> tests, write in terminal:</w:t>
      </w:r>
    </w:p>
    <w:p w14:paraId="06DBCE73" w14:textId="325435FA" w:rsidR="00F86B6D" w:rsidRDefault="00F86B6D" w:rsidP="00F86B6D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C7CC25B" wp14:editId="251CC1CC">
                <wp:simplePos x="0" y="0"/>
                <wp:positionH relativeFrom="column">
                  <wp:posOffset>1246505</wp:posOffset>
                </wp:positionH>
                <wp:positionV relativeFrom="paragraph">
                  <wp:posOffset>19685</wp:posOffset>
                </wp:positionV>
                <wp:extent cx="4107180" cy="525780"/>
                <wp:effectExtent l="0" t="0" r="26670" b="26670"/>
                <wp:wrapNone/>
                <wp:docPr id="8" name="Правоъгълник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07180" cy="525780"/>
                        </a:xfrm>
                        <a:prstGeom prst="rect">
                          <a:avLst/>
                        </a:prstGeom>
                        <a:solidFill>
                          <a:srgbClr val="F4F5F7">
                            <a:lumMod val="75000"/>
                            <a:alpha val="15000"/>
                          </a:srgbClr>
                        </a:solidFill>
                        <a:ln w="12700">
                          <a:solidFill>
                            <a:srgbClr val="234465">
                              <a:lumMod val="50000"/>
                            </a:srgbClr>
                          </a:solidFill>
                        </a:ln>
                      </wps:spPr>
                      <wps:txbx>
                        <w:txbxContent>
                          <w:p w14:paraId="251B74BF" w14:textId="1D892E97" w:rsidR="00F86B6D" w:rsidRPr="00F86B6D" w:rsidRDefault="00F86B6D" w:rsidP="00F86B6D">
                            <w:pPr>
                              <w:pStyle w:val="aa"/>
                              <w:wordWrap w:val="0"/>
                              <w:spacing w:before="0" w:beforeAutospacing="0" w:after="0" w:afterAutospacing="0"/>
                              <w:ind w:hanging="936"/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mocha </w:t>
                            </w:r>
                            <w:r w:rsidR="002F0190">
                              <w:rPr>
                                <w:rFonts w:ascii="Consolas" w:hAnsi="Consolas"/>
                                <w:b/>
                                <w:bCs/>
                              </w:rPr>
                              <w:t>{test file's name}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</w:rPr>
                              <w:t>.js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7CC25B" id="Правоъгълник 8" o:spid="_x0000_s1029" style="position:absolute;margin-left:98.15pt;margin-top:1.55pt;width:323.4pt;height:41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" fillcolor="#adb4c3" strokecolor="#122233" strokeweight="1pt">
                <v:fill opacity="9766f"/>
                <v:textbox inset="4mm,3mm,4mm,3mm">
                  <w:txbxContent>
                    <w:p w14:paraId="251B74BF" w14:textId="1D892E97" w:rsidR="00F86B6D" w:rsidRPr="00F86B6D" w:rsidRDefault="00F86B6D" w:rsidP="00F86B6D">
                      <w:pPr>
                        <w:pStyle w:val="aa"/>
                        <w:wordWrap w:val="0"/>
                        <w:spacing w:before="0" w:beforeAutospacing="0" w:after="0" w:afterAutospacing="0"/>
                        <w:ind w:hanging="936"/>
                        <w:jc w:val="center"/>
                        <w:rPr>
                          <w:rFonts w:ascii="Consolas" w:hAnsi="Consolas"/>
                          <w:b/>
                          <w:bCs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</w:rPr>
                        <w:t xml:space="preserve">mocha </w:t>
                      </w:r>
                      <w:r w:rsidR="002F0190">
                        <w:rPr>
                          <w:rFonts w:ascii="Consolas" w:hAnsi="Consolas"/>
                          <w:b/>
                          <w:bCs/>
                        </w:rPr>
                        <w:t>{test file's name}</w:t>
                      </w:r>
                      <w:r>
                        <w:rPr>
                          <w:rFonts w:ascii="Consolas" w:hAnsi="Consolas"/>
                          <w:b/>
                          <w:bCs/>
                        </w:rPr>
                        <w:t>.js</w:t>
                      </w:r>
                    </w:p>
                  </w:txbxContent>
                </v:textbox>
              </v:rect>
            </w:pict>
          </mc:Fallback>
        </mc:AlternateContent>
      </w:r>
    </w:p>
    <w:p w14:paraId="621A71C1" w14:textId="49684C53" w:rsidR="00F86B6D" w:rsidRDefault="00F86B6D" w:rsidP="00F86B6D"/>
    <w:p w14:paraId="140A3A9B" w14:textId="3803C272" w:rsidR="00856327" w:rsidRDefault="00856327" w:rsidP="00856327">
      <w:pPr>
        <w:pStyle w:val="2"/>
      </w:pPr>
      <w:r>
        <w:t>Executing the Tests</w:t>
      </w:r>
    </w:p>
    <w:p w14:paraId="6776F8AA" w14:textId="1EBA0966" w:rsidR="00856327" w:rsidRDefault="00856327" w:rsidP="00856327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5A2E7FFA" w14:textId="77777777" w:rsidR="00856327" w:rsidRDefault="00856327" w:rsidP="0085632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start</w:t>
      </w:r>
    </w:p>
    <w:p w14:paraId="5CB8BA38" w14:textId="75221CB5" w:rsidR="00064E20" w:rsidRPr="00064E20" w:rsidRDefault="00064E20" w:rsidP="00856327">
      <w:pPr>
        <w:rPr>
          <w:rFonts w:cstheme="minorHAnsi"/>
        </w:rPr>
      </w:pPr>
      <w:r w:rsidRPr="00064E2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3DDBE4DB" wp14:editId="5B6B9B61">
                <wp:simplePos x="0" y="0"/>
                <wp:positionH relativeFrom="column">
                  <wp:posOffset>9525</wp:posOffset>
                </wp:positionH>
                <wp:positionV relativeFrom="paragraph">
                  <wp:posOffset>337185</wp:posOffset>
                </wp:positionV>
                <wp:extent cx="6539230" cy="1404620"/>
                <wp:effectExtent l="0" t="0" r="13970" b="26670"/>
                <wp:wrapSquare wrapText="bothSides"/>
                <wp:docPr id="217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92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D13EAE" w14:textId="30669834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>{</w:t>
                            </w:r>
                          </w:p>
                          <w:p w14:paraId="535E505B" w14:textId="19B7ED41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name": "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</w:rPr>
                              <w:t>{name}</w:t>
                            </w: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>",</w:t>
                            </w:r>
                          </w:p>
                          <w:p w14:paraId="643DA746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version": "1.0.0",</w:t>
                            </w:r>
                          </w:p>
                          <w:p w14:paraId="2C470EB5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description": "",</w:t>
                            </w:r>
                          </w:p>
                          <w:p w14:paraId="3D0C0D45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main": "index.html",</w:t>
                            </w:r>
                          </w:p>
                          <w:p w14:paraId="1265EFE7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"scripts": {</w:t>
                            </w:r>
                          </w:p>
                          <w:p w14:paraId="6BB1309B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"test": "mocha tests",</w:t>
                            </w:r>
                          </w:p>
                          <w:p w14:paraId="07A29349" w14:textId="77777777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       "start": "http-server -a localhost -p 3000 -P http://localhost:3000? -c-1"</w:t>
                            </w:r>
                          </w:p>
                          <w:p w14:paraId="51AEB09B" w14:textId="2A4F4740" w:rsidR="00064E20" w:rsidRPr="00064E20" w:rsidRDefault="00064E20" w:rsidP="00064E2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064E20">
                              <w:rPr>
                                <w:rFonts w:ascii="Consolas" w:hAnsi="Consolas"/>
                                <w:b/>
                                <w:bCs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DDBE4DB" id="_x0000_t202" coordsize="21600,21600" o:spt="202" path="m,l,21600r21600,l21600,xe">
                <v:stroke joinstyle="miter"/>
                <v:path gradientshapeok="t" o:connecttype="rect"/>
              </v:shapetype>
              <v:shape id="Текстово поле 2" o:spid="_x0000_s1030" type="#_x0000_t202" style="position:absolute;margin-left:.75pt;margin-top:26.55pt;width:514.9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">
                <v:textbox style="mso-fit-shape-to-text:t">
                  <w:txbxContent>
                    <w:p w14:paraId="01D13EAE" w14:textId="30669834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>{</w:t>
                      </w:r>
                    </w:p>
                    <w:p w14:paraId="535E505B" w14:textId="19B7ED41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name": "</w:t>
                      </w:r>
                      <w:r>
                        <w:rPr>
                          <w:rFonts w:ascii="Consolas" w:hAnsi="Consolas"/>
                          <w:b/>
                          <w:bCs/>
                        </w:rPr>
                        <w:t>{name}</w:t>
                      </w: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>",</w:t>
                      </w:r>
                    </w:p>
                    <w:p w14:paraId="643DA746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version": "1.0.0",</w:t>
                      </w:r>
                    </w:p>
                    <w:p w14:paraId="2C470EB5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description": "",</w:t>
                      </w:r>
                    </w:p>
                    <w:p w14:paraId="3D0C0D45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main": "index.html",</w:t>
                      </w:r>
                    </w:p>
                    <w:p w14:paraId="1265EFE7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"scripts": {</w:t>
                      </w:r>
                    </w:p>
                    <w:p w14:paraId="6BB1309B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    "test": "mocha tests",</w:t>
                      </w:r>
                    </w:p>
                    <w:p w14:paraId="07A29349" w14:textId="77777777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 xml:space="preserve">        "start": "http-server -a localhost -p 3000 -P http://localhost:3000? -c-1"</w:t>
                      </w:r>
                    </w:p>
                    <w:p w14:paraId="51AEB09B" w14:textId="2A4F4740" w:rsidR="00064E20" w:rsidRPr="00064E20" w:rsidRDefault="00064E20" w:rsidP="00064E2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064E20">
                        <w:rPr>
                          <w:rFonts w:ascii="Consolas" w:hAnsi="Consolas"/>
                          <w:b/>
                          <w:bCs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837E8">
        <w:t>T</w:t>
      </w:r>
      <w:r>
        <w:t xml:space="preserve">o work your </w:t>
      </w:r>
      <w:r>
        <w:rPr>
          <w:rFonts w:ascii="Consolas" w:hAnsi="Consolas"/>
          <w:b/>
          <w:bCs/>
        </w:rPr>
        <w:t xml:space="preserve">package.json </w:t>
      </w:r>
      <w:r>
        <w:rPr>
          <w:rFonts w:cstheme="minorHAnsi"/>
        </w:rPr>
        <w:t>must look like the example:</w:t>
      </w:r>
    </w:p>
    <w:p w14:paraId="44F07B14" w14:textId="29DB4A28" w:rsidR="00856327" w:rsidRDefault="00856327" w:rsidP="00856327">
      <w:r>
        <w:t>This is a one-time operation unless you terminate the server at any point. It can be restarted with the same command as above.</w:t>
      </w:r>
    </w:p>
    <w:p w14:paraId="58AE7F43" w14:textId="77777777" w:rsidR="00856327" w:rsidRDefault="00856327" w:rsidP="00856327">
      <w:r>
        <w:t xml:space="preserve">To execute the tests, open a new terminal (do not close the terminal, running the web server instance) in the folder containing </w:t>
      </w:r>
      <w:r w:rsidRPr="00DA340D">
        <w:rPr>
          <w:rStyle w:val="CodeChar"/>
        </w:rPr>
        <w:t>package.json</w:t>
      </w:r>
      <w:r>
        <w:t xml:space="preserve"> and execute:</w:t>
      </w:r>
    </w:p>
    <w:p w14:paraId="395514BE" w14:textId="77777777" w:rsidR="00856327" w:rsidRDefault="00856327" w:rsidP="0085632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npm run test</w:t>
      </w:r>
    </w:p>
    <w:p w14:paraId="100989FA" w14:textId="77777777" w:rsidR="00856327" w:rsidRDefault="00856327" w:rsidP="00856327">
      <w:r>
        <w:rPr>
          <w:noProof/>
          <w:lang w:val="bg-BG" w:eastAsia="bg-BG"/>
        </w:rPr>
        <w:lastRenderedPageBreak/>
        <w:drawing>
          <wp:inline distT="0" distB="0" distL="0" distR="0" wp14:anchorId="0996F99F" wp14:editId="7FF2ED53">
            <wp:extent cx="6626225" cy="1571625"/>
            <wp:effectExtent l="19050" t="19050" r="3175" b="9525"/>
            <wp:docPr id="1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16441"/>
                    <a:stretch/>
                  </pic:blipFill>
                  <pic:spPr bwMode="auto"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F0433" w14:textId="77777777" w:rsidR="00856327" w:rsidRDefault="00856327" w:rsidP="00856327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4A510433" w14:textId="5035507A" w:rsidR="00856327" w:rsidRDefault="00856327" w:rsidP="00856327">
      <w:pPr>
        <w:pStyle w:val="2"/>
      </w:pPr>
      <w:r>
        <w:t>Debugging Your Solution</w:t>
      </w:r>
    </w:p>
    <w:p w14:paraId="211AF30B" w14:textId="4DC089BD" w:rsidR="00856327" w:rsidRDefault="00856327" w:rsidP="00856327">
      <w:r>
        <w:t xml:space="preserve">If a test fails, you can view detailed information about the requirements that were not met by your application. Open the file </w:t>
      </w:r>
      <w:r w:rsidRPr="0089737D">
        <w:rPr>
          <w:rStyle w:val="CodeChar"/>
        </w:rPr>
        <w:t>test.js</w:t>
      </w:r>
      <w:r>
        <w:t xml:space="preserve"> in the folder </w:t>
      </w:r>
      <w:r w:rsidRPr="0089737D">
        <w:rPr>
          <w:rStyle w:val="CodeChar"/>
        </w:rPr>
        <w:t>tests</w:t>
      </w:r>
      <w:r>
        <w:t xml:space="preserve"> and navigate to the desired section as described below.</w:t>
      </w:r>
    </w:p>
    <w:p w14:paraId="21EAB0A9" w14:textId="77777777" w:rsidR="00856327" w:rsidRDefault="00856327" w:rsidP="00856327">
      <w:r w:rsidRPr="0089737D"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4387F7B2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25877B92" wp14:editId="599C519A">
            <wp:extent cx="6626225" cy="802640"/>
            <wp:effectExtent l="19050" t="19050" r="3175" b="0"/>
            <wp:docPr id="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63943" w14:textId="77777777" w:rsidR="00856327" w:rsidRDefault="00856327" w:rsidP="00856327">
      <w:r>
        <w:t xml:space="preserve">The value for </w:t>
      </w:r>
      <w:r w:rsidRPr="00AB7EA4"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053F91C4" w14:textId="77777777" w:rsidR="00856327" w:rsidRDefault="00856327" w:rsidP="00856327">
      <w:r>
        <w:t xml:space="preserve">To make just a single test run, instead of the full suite (useful when debugging a single failing test), find the test and append </w:t>
      </w:r>
      <w:r w:rsidRPr="00527C79">
        <w:rPr>
          <w:rStyle w:val="CodeChar"/>
        </w:rPr>
        <w:t>.only</w:t>
      </w:r>
      <w:r>
        <w:t xml:space="preserve"> after the </w:t>
      </w:r>
      <w:r w:rsidRPr="00860C4B">
        <w:rPr>
          <w:rStyle w:val="CodeChar"/>
        </w:rPr>
        <w:t>it</w:t>
      </w:r>
      <w:r>
        <w:t xml:space="preserve"> reference:</w:t>
      </w:r>
    </w:p>
    <w:p w14:paraId="72C7B82F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5CF3584F" wp14:editId="7E8FC6F5">
            <wp:extent cx="6626225" cy="549910"/>
            <wp:effectExtent l="19050" t="19050" r="3175" b="2540"/>
            <wp:docPr id="1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99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F1D4D0" w14:textId="77777777" w:rsidR="00856327" w:rsidRDefault="00856327" w:rsidP="00856327">
      <w:r>
        <w:t xml:space="preserve">On slower machines, some of the tests may require more time to complete. You can instruct the tests to run more slowly by slightly increasing the values for </w:t>
      </w:r>
      <w:r w:rsidRPr="0089737D">
        <w:rPr>
          <w:rStyle w:val="CodeChar"/>
        </w:rPr>
        <w:t>interval</w:t>
      </w:r>
      <w:r>
        <w:t xml:space="preserve"> and </w:t>
      </w:r>
      <w:r w:rsidRPr="0089737D">
        <w:rPr>
          <w:rStyle w:val="CodeChar"/>
        </w:rPr>
        <w:t>timeout</w:t>
      </w:r>
      <w:r>
        <w:t>:</w:t>
      </w:r>
    </w:p>
    <w:p w14:paraId="427E2593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6CD0934C" wp14:editId="18AFB2D6">
            <wp:extent cx="6626225" cy="802640"/>
            <wp:effectExtent l="19050" t="19050" r="3175" b="0"/>
            <wp:docPr id="1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02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45589" w14:textId="77777777" w:rsidR="00856327" w:rsidRDefault="00856327" w:rsidP="00856327">
      <w:r>
        <w:t xml:space="preserve">Note that </w:t>
      </w:r>
      <w:r w:rsidRPr="0089737D">
        <w:rPr>
          <w:rStyle w:val="CodeChar"/>
        </w:rPr>
        <w:t>interval</w:t>
      </w:r>
      <w:r>
        <w:t xml:space="preserve"> values greater than 500 and </w:t>
      </w:r>
      <w:r w:rsidRPr="0089737D">
        <w:rPr>
          <w:rStyle w:val="CodeChar"/>
        </w:rPr>
        <w:t>timeout</w:t>
      </w:r>
      <w:r>
        <w:t xml:space="preserve"> values greater than 10000 are not recommended.</w:t>
      </w:r>
    </w:p>
    <w:p w14:paraId="16026082" w14:textId="77777777" w:rsidR="00856327" w:rsidRDefault="00856327" w:rsidP="00856327">
      <w:r>
        <w:t xml:space="preserve">If this doesn’t make the test pass, set the value of </w:t>
      </w:r>
      <w:r w:rsidRPr="00527C79">
        <w:rPr>
          <w:rStyle w:val="CodeChar"/>
        </w:rPr>
        <w:t>DEBUG</w:t>
      </w:r>
      <w:r>
        <w:t xml:space="preserve"> to </w:t>
      </w:r>
      <w:r w:rsidRPr="00527C79"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743D18E4" w14:textId="77777777" w:rsidR="00856327" w:rsidRDefault="00856327" w:rsidP="00856327">
      <w:r>
        <w:rPr>
          <w:noProof/>
          <w:lang w:val="bg-BG" w:eastAsia="bg-BG"/>
        </w:rPr>
        <w:drawing>
          <wp:inline distT="0" distB="0" distL="0" distR="0" wp14:anchorId="276C88B2" wp14:editId="09C4DD0C">
            <wp:extent cx="6626225" cy="760730"/>
            <wp:effectExtent l="19050" t="19050" r="3175" b="1270"/>
            <wp:docPr id="1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0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F0CF79" w14:textId="77777777" w:rsidR="00856327" w:rsidRDefault="00856327" w:rsidP="00856327">
      <w:r>
        <w:lastRenderedPageBreak/>
        <w:t xml:space="preserve">If the actions are happening too fast, you can increase the value of </w:t>
      </w:r>
      <w:r w:rsidRPr="00527C79"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 w:rsidRPr="00527C79">
        <w:rPr>
          <w:rStyle w:val="CodeChar"/>
        </w:rPr>
        <w:t>[Ctrl+C]</w:t>
      </w:r>
      <w:r>
        <w:t xml:space="preserve"> followed by the letter "y" and </w:t>
      </w:r>
      <w:r w:rsidRPr="00527C79">
        <w:rPr>
          <w:rStyle w:val="CodeChar"/>
        </w:rPr>
        <w:t>[Enter]</w:t>
      </w:r>
      <w:r>
        <w:t>.</w:t>
      </w:r>
    </w:p>
    <w:p w14:paraId="3F543D7B" w14:textId="77777777" w:rsidR="00856327" w:rsidRDefault="00856327" w:rsidP="00856327">
      <w:r>
        <w:t>The final thing to look for is the exact row where the test fails:</w:t>
      </w:r>
    </w:p>
    <w:p w14:paraId="167EA32C" w14:textId="38B44C8E" w:rsidR="00856327" w:rsidRPr="00CD564A" w:rsidRDefault="00856327" w:rsidP="00856327">
      <w:r>
        <w:rPr>
          <w:noProof/>
          <w:lang w:val="bg-BG" w:eastAsia="bg-BG"/>
        </w:rPr>
        <w:drawing>
          <wp:inline distT="0" distB="0" distL="0" distR="0" wp14:anchorId="6060DAAB" wp14:editId="7EB1ACA2">
            <wp:extent cx="6549390" cy="1497259"/>
            <wp:effectExtent l="19050" t="19050" r="381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-1" t="37651" r="-47992"/>
                    <a:stretch/>
                  </pic:blipFill>
                  <pic:spPr bwMode="auto">
                    <a:xfrm>
                      <a:off x="0" y="0"/>
                      <a:ext cx="6592396" cy="15070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C59084" w14:textId="55BFBCA0" w:rsidR="005924BB" w:rsidRDefault="001332C3" w:rsidP="00856327">
      <w:pPr>
        <w:pStyle w:val="2"/>
      </w:pPr>
      <w:r>
        <w:t>Example</w:t>
      </w:r>
    </w:p>
    <w:p w14:paraId="2475419D" w14:textId="77E9C6B7" w:rsidR="00F36AB7" w:rsidRDefault="002F0190" w:rsidP="001332C3">
      <w:pPr>
        <w:pStyle w:val="ac"/>
        <w:numPr>
          <w:ilvl w:val="0"/>
          <w:numId w:val="44"/>
        </w:numPr>
      </w:pPr>
      <w:r>
        <w:t>We have tests for 01. Accordion – Lab.</w:t>
      </w:r>
    </w:p>
    <w:p w14:paraId="5E79403B" w14:textId="4D4B8684" w:rsidR="00064E20" w:rsidRDefault="00B15464" w:rsidP="00064E2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7E1DB207" wp14:editId="2F8B1199">
                <wp:simplePos x="0" y="0"/>
                <wp:positionH relativeFrom="column">
                  <wp:posOffset>85725</wp:posOffset>
                </wp:positionH>
                <wp:positionV relativeFrom="paragraph">
                  <wp:posOffset>219710</wp:posOffset>
                </wp:positionV>
                <wp:extent cx="6485255" cy="1404620"/>
                <wp:effectExtent l="0" t="0" r="10795" b="10795"/>
                <wp:wrapSquare wrapText="bothSides"/>
                <wp:docPr id="38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525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A42541" w14:textId="00E2A3D0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const { chromium } = require('playwright-chromium');</w:t>
                            </w:r>
                          </w:p>
                          <w:p w14:paraId="5B361A49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const { expect } = require('chai');</w:t>
                            </w:r>
                          </w:p>
                          <w:p w14:paraId="459B3D08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4D649620" w14:textId="454BA74F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le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,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E36C0A" w:themeColor="accent6" w:themeShade="BF"/>
                              </w:rPr>
                              <w:t>pag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025E5237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26E01B60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describe('E2E tests', function () {</w:t>
                            </w:r>
                          </w:p>
                          <w:p w14:paraId="1913941E" w14:textId="1BCC2D0E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this.timeout(6000);</w:t>
                            </w:r>
                          </w:p>
                          <w:p w14:paraId="1F260F1A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befor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121E27DF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chromium.launch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{ handless: false, slowMo: 500 }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29EC5E2B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6BE56E63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aft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5BC8B2D7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close(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3D81CB15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3758AA77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beforeEach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5F9055CB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E36C0A" w:themeColor="accent6" w:themeShade="BF"/>
                              </w:rPr>
                              <w:t>page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browse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newPage(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3F384049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6C070DCE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afterEach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65A97725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E36C0A" w:themeColor="accent6" w:themeShade="BF"/>
                              </w:rPr>
                              <w:t>pag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close(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76542EFB" w14:textId="7784C5DE" w:rsidR="00B15464" w:rsidRPr="00B15464" w:rsidRDefault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});</w:t>
                            </w:r>
                          </w:p>
                          <w:p w14:paraId="3BA7D734" w14:textId="30F7B28B" w:rsidR="00B15464" w:rsidRPr="00B15464" w:rsidRDefault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E1DB207" id="_x0000_s1031" type="#_x0000_t202" style="position:absolute;margin-left:6.75pt;margin-top:17.3pt;width:510.6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">
                <v:textbox style="mso-fit-shape-to-text:t">
                  <w:txbxContent>
                    <w:p w14:paraId="53A42541" w14:textId="00E2A3D0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const { chromium } = require('playwright-chromium');</w:t>
                      </w:r>
                    </w:p>
                    <w:p w14:paraId="5B361A49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const { expect } = require('chai');</w:t>
                      </w:r>
                    </w:p>
                    <w:p w14:paraId="459B3D08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4D649620" w14:textId="454BA74F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le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,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E36C0A" w:themeColor="accent6" w:themeShade="BF"/>
                        </w:rPr>
                        <w:t>pag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025E5237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26E01B60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describe('E2E tests', function () {</w:t>
                      </w:r>
                    </w:p>
                    <w:p w14:paraId="1913941E" w14:textId="1BCC2D0E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this.timeout(6000);</w:t>
                      </w:r>
                    </w:p>
                    <w:p w14:paraId="1F260F1A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befor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121E27DF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chromium.launch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{ handless: false, slowMo: 500 }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29EC5E2B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6BE56E63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aft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5BC8B2D7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close(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3D81CB15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3758AA77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beforeEach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5F9055CB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E36C0A" w:themeColor="accent6" w:themeShade="BF"/>
                        </w:rPr>
                        <w:t>page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browse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newPage(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3F384049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6C070DCE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afterEach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65A97725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E36C0A" w:themeColor="accent6" w:themeShade="BF"/>
                        </w:rPr>
                        <w:t>pag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close(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76542EFB" w14:textId="7784C5DE" w:rsidR="00B15464" w:rsidRPr="00B15464" w:rsidRDefault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});</w:t>
                      </w:r>
                    </w:p>
                    <w:p w14:paraId="3BA7D734" w14:textId="30F7B28B" w:rsidR="00B15464" w:rsidRPr="00B15464" w:rsidRDefault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4E20">
        <w:t>The main structure must look like:</w:t>
      </w:r>
    </w:p>
    <w:p w14:paraId="2248ADFD" w14:textId="229BC7C5" w:rsidR="002F0190" w:rsidRDefault="002F0190" w:rsidP="001332C3"/>
    <w:p w14:paraId="4EE0037C" w14:textId="6206FDF4" w:rsidR="002F0190" w:rsidRDefault="00B15464" w:rsidP="001332C3">
      <w:pPr>
        <w:rPr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48438996" wp14:editId="5288A3FD">
                <wp:simplePos x="0" y="0"/>
                <wp:positionH relativeFrom="column">
                  <wp:posOffset>2540</wp:posOffset>
                </wp:positionH>
                <wp:positionV relativeFrom="paragraph">
                  <wp:posOffset>526415</wp:posOffset>
                </wp:positionV>
                <wp:extent cx="6656705" cy="1404620"/>
                <wp:effectExtent l="0" t="0" r="10795" b="27940"/>
                <wp:wrapSquare wrapText="bothSides"/>
                <wp:docPr id="39" name="Текстово пол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567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76608E" w14:textId="262BC50D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D649EF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i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load static page', </w:t>
                            </w:r>
                            <w:r w:rsidRPr="00D649EF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0F62EF12" w14:textId="1DC0B432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go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http://127.0.0.1:5500/01.%20Accordion/index.html');</w:t>
                            </w:r>
                          </w:p>
                          <w:p w14:paraId="617A43F4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2A8DCD3F" w14:textId="39661F04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const content 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textConten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.accordion .head span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1D07A90E" w14:textId="1FF948AF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expec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content)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548DD4" w:themeColor="text2" w:themeTint="99"/>
                              </w:rPr>
                              <w:t>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contains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Scalable Vector Graphics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49ED3648" w14:textId="04CDB08B" w:rsid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);</w:t>
                            </w:r>
                          </w:p>
                          <w:p w14:paraId="30F9A00C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6C6BD60C" w14:textId="5722F822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i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toggles content',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7FFF702F" w14:textId="2F9270AC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go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http://127.0.0.1:5500/01.%20Accordion/index.html');</w:t>
                            </w:r>
                          </w:p>
                          <w:p w14:paraId="057FB596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547672CD" w14:textId="0D69D163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click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text=More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41E224D2" w14:textId="3C1504E6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waitForSelecto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1BAB7438" w14:textId="7533AF1E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</w:t>
                            </w:r>
                            <w:r w:rsidR="00D649EF">
                              <w:rPr>
                                <w:rFonts w:ascii="Consolas" w:hAnsi="Consolas"/>
                                <w:b/>
                                <w:bCs/>
                              </w:rPr>
                              <w:t xml:space="preserve"> 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const visible 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isVisibl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12B9133C" w14:textId="60D39D63" w:rsid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expec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visible).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to.be.tru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6D8DE85D" w14:textId="06981061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);</w:t>
                            </w:r>
                          </w:p>
                          <w:p w14:paraId="39EFE455" w14:textId="77777777" w:rsid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5090E00A" w14:textId="076B4983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</w:rPr>
                              <w:t>i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toggles content',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sync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) =&gt; {</w:t>
                            </w:r>
                          </w:p>
                          <w:p w14:paraId="60EFCE73" w14:textId="3149C099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goto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'http://127.0.0.1:5500/01.%20Accordion/index.html');</w:t>
                            </w:r>
                          </w:p>
                          <w:p w14:paraId="6AD0046A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49465343" w14:textId="756E7B0E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click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text=More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29F51BD1" w14:textId="2A73C13F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waitForSelector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3B38D8AC" w14:textId="35C95CCA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click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-child &gt;&gt; text=Less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0EDD1DB9" w14:textId="77777777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</w:p>
                          <w:p w14:paraId="53C9F083" w14:textId="10EDD4A2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const visible =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7030A0"/>
                              </w:rPr>
                              <w:t>await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B050"/>
                              </w:rPr>
                              <w:t>page.isVisibl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'#main&gt;.accordion:first</w:t>
                            </w:r>
                            <w:r w:rsidR="00D649EF" w:rsidRPr="00D649EF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-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C0504D" w:themeColor="accent2"/>
                              </w:rPr>
                              <w:t>child &gt;&gt; .extra p'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);</w:t>
                            </w:r>
                          </w:p>
                          <w:p w14:paraId="051CB52C" w14:textId="7A91B2DB" w:rsidR="00B15464" w:rsidRPr="00B15464" w:rsidRDefault="00B15464" w:rsidP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    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expect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(visible)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  <w:color w:val="0070C0"/>
                              </w:rPr>
                              <w:t>.to.be.false</w:t>
                            </w: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;</w:t>
                            </w:r>
                          </w:p>
                          <w:p w14:paraId="2F58CE1D" w14:textId="1127CAD6" w:rsidR="00B15464" w:rsidRPr="00B15464" w:rsidRDefault="00B15464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B15464">
                              <w:rPr>
                                <w:rFonts w:ascii="Consolas" w:hAnsi="Consolas"/>
                                <w:b/>
                                <w:bCs/>
                              </w:rPr>
                              <w:t>}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438996" id="_x0000_s1032" type="#_x0000_t202" style="position:absolute;margin-left:.2pt;margin-top:41.45pt;width:524.15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">
                <v:textbox style="mso-fit-shape-to-text:t">
                  <w:txbxContent>
                    <w:p w14:paraId="2376608E" w14:textId="262BC50D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D649EF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i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load static page', </w:t>
                      </w:r>
                      <w:r w:rsidRPr="00D649EF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0F62EF12" w14:textId="1DC0B432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go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http://127.0.0.1:5500/01.%20Accordion/index.html');</w:t>
                      </w:r>
                    </w:p>
                    <w:p w14:paraId="617A43F4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2A8DCD3F" w14:textId="39661F04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const content 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textConten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.accordion .head span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1D07A90E" w14:textId="1FF948AF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expec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content)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548DD4" w:themeColor="text2" w:themeTint="99"/>
                        </w:rPr>
                        <w:t>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contains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Scalable Vector Graphics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49ED3648" w14:textId="04CDB08B" w:rsid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);</w:t>
                      </w:r>
                    </w:p>
                    <w:p w14:paraId="30F9A00C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6C6BD60C" w14:textId="5722F822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i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toggles content',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7FFF702F" w14:textId="2F9270AC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go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http://127.0.0.1:5500/01.%20Accordion/index.html');</w:t>
                      </w:r>
                    </w:p>
                    <w:p w14:paraId="057FB596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547672CD" w14:textId="0D69D163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click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text=More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41E224D2" w14:textId="3C1504E6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waitForSelecto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1BAB7438" w14:textId="7533AF1E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</w:t>
                      </w:r>
                      <w:r w:rsidR="00D649EF">
                        <w:rPr>
                          <w:rFonts w:ascii="Consolas" w:hAnsi="Consolas"/>
                          <w:b/>
                          <w:bCs/>
                        </w:rPr>
                        <w:t xml:space="preserve"> 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const visible 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isVisibl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12B9133C" w14:textId="60D39D63" w:rsid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expec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visible).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to.be.tru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6D8DE85D" w14:textId="06981061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);</w:t>
                      </w:r>
                    </w:p>
                    <w:p w14:paraId="39EFE455" w14:textId="77777777" w:rsid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5090E00A" w14:textId="076B4983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  <w:color w:val="FF0000"/>
                        </w:rPr>
                        <w:t>i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toggles content',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sync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) =&gt; {</w:t>
                      </w:r>
                    </w:p>
                    <w:p w14:paraId="60EFCE73" w14:textId="3149C099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goto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'http://127.0.0.1:5500/01.%20Accordion/index.html');</w:t>
                      </w:r>
                    </w:p>
                    <w:p w14:paraId="6AD0046A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49465343" w14:textId="756E7B0E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click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text=More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29F51BD1" w14:textId="2A73C13F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waitForSelector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3B38D8AC" w14:textId="35C95CCA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click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-child &gt;&gt; text=Less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0EDD1DB9" w14:textId="77777777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</w:p>
                    <w:p w14:paraId="53C9F083" w14:textId="10EDD4A2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const visible =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7030A0"/>
                        </w:rPr>
                        <w:t>await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B050"/>
                        </w:rPr>
                        <w:t>page.isVisibl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'#main&gt;.accordion:first</w:t>
                      </w:r>
                      <w:r w:rsidR="00D649EF" w:rsidRPr="00D649EF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-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C0504D" w:themeColor="accent2"/>
                        </w:rPr>
                        <w:t>child &gt;&gt; .extra p'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);</w:t>
                      </w:r>
                    </w:p>
                    <w:p w14:paraId="051CB52C" w14:textId="7A91B2DB" w:rsidR="00B15464" w:rsidRPr="00B15464" w:rsidRDefault="00B15464" w:rsidP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    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expect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(visible)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  <w:color w:val="0070C0"/>
                        </w:rPr>
                        <w:t>.to.be.false</w:t>
                      </w: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;</w:t>
                      </w:r>
                    </w:p>
                    <w:p w14:paraId="2F58CE1D" w14:textId="1127CAD6" w:rsidR="00B15464" w:rsidRPr="00B15464" w:rsidRDefault="00B15464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B15464">
                        <w:rPr>
                          <w:rFonts w:ascii="Consolas" w:hAnsi="Consolas"/>
                          <w:b/>
                          <w:bCs/>
                        </w:rPr>
                        <w:t>})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64E20">
        <w:rPr>
          <w:sz w:val="24"/>
          <w:szCs w:val="24"/>
        </w:rPr>
        <w:t xml:space="preserve">This </w:t>
      </w:r>
      <w:r w:rsidR="00064E20" w:rsidRPr="00110E50">
        <w:rPr>
          <w:sz w:val="24"/>
          <w:szCs w:val="24"/>
        </w:rPr>
        <w:t xml:space="preserve">is a </w:t>
      </w:r>
      <w:r w:rsidR="00064E20" w:rsidRPr="00110E50">
        <w:rPr>
          <w:b/>
          <w:sz w:val="24"/>
          <w:szCs w:val="24"/>
        </w:rPr>
        <w:t>sample structure</w:t>
      </w:r>
      <w:r w:rsidR="00064E20" w:rsidRPr="00110E50">
        <w:rPr>
          <w:sz w:val="24"/>
          <w:szCs w:val="24"/>
        </w:rPr>
        <w:t xml:space="preserve"> of what </w:t>
      </w:r>
      <w:r w:rsidR="00064E20" w:rsidRPr="00110E50">
        <w:rPr>
          <w:b/>
          <w:sz w:val="24"/>
          <w:szCs w:val="24"/>
        </w:rPr>
        <w:t>testing</w:t>
      </w:r>
      <w:r w:rsidR="00064E20" w:rsidRPr="00110E50">
        <w:rPr>
          <w:sz w:val="24"/>
          <w:szCs w:val="24"/>
        </w:rPr>
        <w:t xml:space="preserve"> </w:t>
      </w:r>
      <w:r w:rsidR="00064E20" w:rsidRPr="00110E50">
        <w:rPr>
          <w:b/>
          <w:sz w:val="24"/>
          <w:szCs w:val="24"/>
        </w:rPr>
        <w:t>groups</w:t>
      </w:r>
      <w:r w:rsidR="00064E20">
        <w:rPr>
          <w:sz w:val="24"/>
          <w:szCs w:val="24"/>
        </w:rPr>
        <w:t xml:space="preserve"> </w:t>
      </w:r>
      <w:r w:rsidR="00064E20" w:rsidRPr="00110E50">
        <w:rPr>
          <w:sz w:val="24"/>
          <w:szCs w:val="24"/>
        </w:rPr>
        <w:t>should look like. Don</w:t>
      </w:r>
      <w:r w:rsidR="00064E20">
        <w:rPr>
          <w:sz w:val="24"/>
          <w:szCs w:val="24"/>
        </w:rPr>
        <w:t>'</w:t>
      </w:r>
      <w:r w:rsidR="00064E20" w:rsidRPr="00110E50">
        <w:rPr>
          <w:sz w:val="24"/>
          <w:szCs w:val="24"/>
        </w:rPr>
        <w:t xml:space="preserve">t forgets to </w:t>
      </w:r>
      <w:r w:rsidR="00064E20" w:rsidRPr="00110E50">
        <w:rPr>
          <w:b/>
          <w:sz w:val="24"/>
          <w:szCs w:val="24"/>
        </w:rPr>
        <w:t>require chai</w:t>
      </w:r>
      <w:r w:rsidR="00064E20" w:rsidRPr="00110E50">
        <w:rPr>
          <w:sz w:val="24"/>
          <w:szCs w:val="24"/>
        </w:rPr>
        <w:t xml:space="preserve"> in the </w:t>
      </w:r>
      <w:r w:rsidR="00064E20" w:rsidRPr="00110E50">
        <w:rPr>
          <w:noProof/>
          <w:sz w:val="24"/>
          <w:szCs w:val="24"/>
        </w:rPr>
        <w:t xml:space="preserve">JavaScript </w:t>
      </w:r>
      <w:r w:rsidR="00064E20" w:rsidRPr="00110E50">
        <w:rPr>
          <w:sz w:val="24"/>
          <w:szCs w:val="24"/>
        </w:rPr>
        <w:t>file.</w:t>
      </w:r>
    </w:p>
    <w:p w14:paraId="41495667" w14:textId="35848250" w:rsidR="00D649EF" w:rsidRDefault="00D649EF" w:rsidP="001332C3">
      <w:pPr>
        <w:rPr>
          <w:sz w:val="24"/>
          <w:szCs w:val="24"/>
        </w:rPr>
      </w:pPr>
    </w:p>
    <w:p w14:paraId="3788092F" w14:textId="78D52CE8" w:rsidR="00D649EF" w:rsidRDefault="00D649EF" w:rsidP="001332C3">
      <w:pPr>
        <w:rPr>
          <w:sz w:val="24"/>
          <w:szCs w:val="24"/>
        </w:rPr>
      </w:pPr>
    </w:p>
    <w:p w14:paraId="2528C282" w14:textId="27BAC361" w:rsidR="00D649EF" w:rsidRDefault="00D649EF" w:rsidP="001332C3">
      <w:pPr>
        <w:rPr>
          <w:sz w:val="24"/>
          <w:szCs w:val="24"/>
        </w:rPr>
      </w:pPr>
    </w:p>
    <w:p w14:paraId="42E62506" w14:textId="12272748" w:rsidR="00D649EF" w:rsidRDefault="00D649EF" w:rsidP="001332C3">
      <w:pPr>
        <w:rPr>
          <w:sz w:val="24"/>
          <w:szCs w:val="24"/>
        </w:rPr>
      </w:pPr>
    </w:p>
    <w:p w14:paraId="031AAF4E" w14:textId="77777777" w:rsidR="00D649EF" w:rsidRPr="00D649EF" w:rsidRDefault="00D649EF" w:rsidP="001332C3">
      <w:pPr>
        <w:rPr>
          <w:sz w:val="24"/>
          <w:szCs w:val="24"/>
        </w:rPr>
      </w:pPr>
    </w:p>
    <w:p w14:paraId="529697C0" w14:textId="4802292C" w:rsidR="00880507" w:rsidRDefault="00F36AB7" w:rsidP="00880507">
      <w:pPr>
        <w:pStyle w:val="ac"/>
        <w:numPr>
          <w:ilvl w:val="0"/>
          <w:numId w:val="41"/>
        </w:numPr>
      </w:pPr>
      <w:r>
        <w:lastRenderedPageBreak/>
        <w:t>After that, write in terminal and press Enter:</w:t>
      </w:r>
    </w:p>
    <w:p w14:paraId="2466CA6F" w14:textId="40589A7D" w:rsidR="00F36AB7" w:rsidRDefault="00880507" w:rsidP="0088050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mocha test.js</w:t>
      </w:r>
    </w:p>
    <w:p w14:paraId="52796F9B" w14:textId="77777777" w:rsidR="00D649EF" w:rsidRDefault="00D649EF" w:rsidP="000D2B31">
      <w:pPr>
        <w:rPr>
          <w:noProof/>
        </w:rPr>
      </w:pPr>
    </w:p>
    <w:p w14:paraId="77F6FB84" w14:textId="45330CA8" w:rsidR="000D2B31" w:rsidRPr="00401E0D" w:rsidRDefault="002F0190" w:rsidP="000D2B31">
      <w:r>
        <w:rPr>
          <w:noProof/>
        </w:rPr>
        <w:drawing>
          <wp:inline distT="0" distB="0" distL="0" distR="0" wp14:anchorId="130C7FB4" wp14:editId="574DE2EA">
            <wp:extent cx="3444586" cy="2159925"/>
            <wp:effectExtent l="19050" t="19050" r="22860" b="1206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51696" cy="2164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0D2B31" w:rsidRPr="00401E0D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D78FB" w14:textId="77777777" w:rsidR="00302BE2" w:rsidRDefault="00302BE2" w:rsidP="008068A2">
      <w:pPr>
        <w:spacing w:after="0" w:line="240" w:lineRule="auto"/>
      </w:pPr>
      <w:r>
        <w:separator/>
      </w:r>
    </w:p>
  </w:endnote>
  <w:endnote w:type="continuationSeparator" w:id="0">
    <w:p w14:paraId="647B46C9" w14:textId="77777777" w:rsidR="00302BE2" w:rsidRDefault="00302B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3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4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D68F0" w14:textId="77777777" w:rsidR="00302BE2" w:rsidRDefault="00302BE2" w:rsidP="008068A2">
      <w:pPr>
        <w:spacing w:after="0" w:line="240" w:lineRule="auto"/>
      </w:pPr>
      <w:r>
        <w:separator/>
      </w:r>
    </w:p>
  </w:footnote>
  <w:footnote w:type="continuationSeparator" w:id="0">
    <w:p w14:paraId="718E5841" w14:textId="77777777" w:rsidR="00302BE2" w:rsidRDefault="00302B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C96EB1"/>
    <w:multiLevelType w:val="hybridMultilevel"/>
    <w:tmpl w:val="A844C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DA5DDA"/>
    <w:multiLevelType w:val="hybridMultilevel"/>
    <w:tmpl w:val="62E68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1232CA"/>
    <w:multiLevelType w:val="hybridMultilevel"/>
    <w:tmpl w:val="461AC7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B149CE"/>
    <w:multiLevelType w:val="hybridMultilevel"/>
    <w:tmpl w:val="9586D8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1B2204"/>
    <w:multiLevelType w:val="hybridMultilevel"/>
    <w:tmpl w:val="CBD06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8D08E3F4">
      <w:start w:val="1"/>
      <w:numFmt w:val="decimal"/>
      <w:lvlText w:val="Problem %1."/>
      <w:lvlJc w:val="left"/>
      <w:pPr>
        <w:ind w:left="5747" w:hanging="360"/>
      </w:pPr>
    </w:lvl>
    <w:lvl w:ilvl="1" w:tplc="B6CE6D78">
      <w:start w:val="1"/>
      <w:numFmt w:val="lowerLetter"/>
      <w:lvlText w:val="%2."/>
      <w:lvlJc w:val="left"/>
      <w:pPr>
        <w:ind w:left="5050" w:hanging="360"/>
      </w:pPr>
    </w:lvl>
    <w:lvl w:ilvl="2" w:tplc="0F9C28E4">
      <w:start w:val="1"/>
      <w:numFmt w:val="lowerRoman"/>
      <w:lvlText w:val="%3."/>
      <w:lvlJc w:val="right"/>
      <w:pPr>
        <w:ind w:left="5770" w:hanging="180"/>
      </w:pPr>
    </w:lvl>
    <w:lvl w:ilvl="3" w:tplc="3830E154">
      <w:start w:val="1"/>
      <w:numFmt w:val="decimal"/>
      <w:lvlText w:val="%4."/>
      <w:lvlJc w:val="left"/>
      <w:pPr>
        <w:ind w:left="6490" w:hanging="360"/>
      </w:pPr>
    </w:lvl>
    <w:lvl w:ilvl="4" w:tplc="FD16BE5E">
      <w:start w:val="1"/>
      <w:numFmt w:val="lowerLetter"/>
      <w:lvlText w:val="%5."/>
      <w:lvlJc w:val="left"/>
      <w:pPr>
        <w:ind w:left="7210" w:hanging="360"/>
      </w:pPr>
    </w:lvl>
    <w:lvl w:ilvl="5" w:tplc="AACE0F7A">
      <w:start w:val="1"/>
      <w:numFmt w:val="lowerRoman"/>
      <w:lvlText w:val="%6."/>
      <w:lvlJc w:val="right"/>
      <w:pPr>
        <w:ind w:left="7930" w:hanging="180"/>
      </w:pPr>
    </w:lvl>
    <w:lvl w:ilvl="6" w:tplc="FF88CBAC">
      <w:start w:val="1"/>
      <w:numFmt w:val="decimal"/>
      <w:lvlText w:val="%7."/>
      <w:lvlJc w:val="left"/>
      <w:pPr>
        <w:ind w:left="8650" w:hanging="360"/>
      </w:pPr>
    </w:lvl>
    <w:lvl w:ilvl="7" w:tplc="0472EFD4">
      <w:start w:val="1"/>
      <w:numFmt w:val="lowerLetter"/>
      <w:lvlText w:val="%8."/>
      <w:lvlJc w:val="left"/>
      <w:pPr>
        <w:ind w:left="9370" w:hanging="360"/>
      </w:pPr>
    </w:lvl>
    <w:lvl w:ilvl="8" w:tplc="390859AC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2"/>
  </w:num>
  <w:num w:numId="19">
    <w:abstractNumId w:val="35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0"/>
  </w:num>
  <w:num w:numId="36">
    <w:abstractNumId w:val="7"/>
  </w:num>
  <w:num w:numId="37">
    <w:abstractNumId w:val="24"/>
  </w:num>
  <w:num w:numId="38">
    <w:abstractNumId w:val="15"/>
  </w:num>
  <w:num w:numId="39">
    <w:abstractNumId w:val="30"/>
  </w:num>
  <w:num w:numId="40">
    <w:abstractNumId w:val="23"/>
  </w:num>
  <w:num w:numId="41">
    <w:abstractNumId w:val="32"/>
  </w:num>
  <w:num w:numId="42">
    <w:abstractNumId w:val="3"/>
  </w:num>
  <w:num w:numId="43">
    <w:abstractNumId w:val="18"/>
  </w:num>
  <w:num w:numId="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MDc2MLEwNDU1MDZV0lEKTi0uzszPAykwrAUAwMyZ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4E20"/>
    <w:rsid w:val="0008559D"/>
    <w:rsid w:val="00086727"/>
    <w:rsid w:val="0009209B"/>
    <w:rsid w:val="000A6794"/>
    <w:rsid w:val="000B39E6"/>
    <w:rsid w:val="000B56F0"/>
    <w:rsid w:val="000C5361"/>
    <w:rsid w:val="000D2B31"/>
    <w:rsid w:val="00103906"/>
    <w:rsid w:val="00126CC7"/>
    <w:rsid w:val="001275B9"/>
    <w:rsid w:val="001332C3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1A5E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7F90"/>
    <w:rsid w:val="002A2D2D"/>
    <w:rsid w:val="002C539D"/>
    <w:rsid w:val="002C71C6"/>
    <w:rsid w:val="002D07CA"/>
    <w:rsid w:val="002F0190"/>
    <w:rsid w:val="00302BE2"/>
    <w:rsid w:val="00305122"/>
    <w:rsid w:val="003230CF"/>
    <w:rsid w:val="0033212E"/>
    <w:rsid w:val="0033490F"/>
    <w:rsid w:val="00380A57"/>
    <w:rsid w:val="003817EF"/>
    <w:rsid w:val="00382A45"/>
    <w:rsid w:val="003A126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46C"/>
    <w:rsid w:val="00401E0D"/>
    <w:rsid w:val="0041081C"/>
    <w:rsid w:val="004311CA"/>
    <w:rsid w:val="0046518B"/>
    <w:rsid w:val="0047331A"/>
    <w:rsid w:val="0047640B"/>
    <w:rsid w:val="0047644B"/>
    <w:rsid w:val="00476D4B"/>
    <w:rsid w:val="00491748"/>
    <w:rsid w:val="004A1263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5D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BB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A05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327"/>
    <w:rsid w:val="00861625"/>
    <w:rsid w:val="008617B5"/>
    <w:rsid w:val="00870828"/>
    <w:rsid w:val="00880507"/>
    <w:rsid w:val="0088080B"/>
    <w:rsid w:val="008B07D7"/>
    <w:rsid w:val="008B557F"/>
    <w:rsid w:val="008C2344"/>
    <w:rsid w:val="008C2B83"/>
    <w:rsid w:val="008C5930"/>
    <w:rsid w:val="008D6097"/>
    <w:rsid w:val="008E6CF3"/>
    <w:rsid w:val="008E71EB"/>
    <w:rsid w:val="008F202C"/>
    <w:rsid w:val="008F5B43"/>
    <w:rsid w:val="008F5FDB"/>
    <w:rsid w:val="00902E68"/>
    <w:rsid w:val="00912BC6"/>
    <w:rsid w:val="0092145D"/>
    <w:rsid w:val="009254B7"/>
    <w:rsid w:val="00930CEE"/>
    <w:rsid w:val="00931896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54BB"/>
    <w:rsid w:val="00A66DE2"/>
    <w:rsid w:val="00A70227"/>
    <w:rsid w:val="00A837E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464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751"/>
    <w:rsid w:val="00B9309B"/>
    <w:rsid w:val="00BA1F40"/>
    <w:rsid w:val="00BA4820"/>
    <w:rsid w:val="00BA55BA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49EF"/>
    <w:rsid w:val="00D72E11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EC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6AB7"/>
    <w:rsid w:val="00F41F41"/>
    <w:rsid w:val="00F46918"/>
    <w:rsid w:val="00F46DDE"/>
    <w:rsid w:val="00F655ED"/>
    <w:rsid w:val="00F7033C"/>
    <w:rsid w:val="00F71245"/>
    <w:rsid w:val="00F86B6D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38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8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23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2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5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8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5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2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7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5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9/js-applications-february-2022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4</TotalTime>
  <Pages>6</Pages>
  <Words>469</Words>
  <Characters>2676</Characters>
  <Application>Microsoft Office Word</Application>
  <DocSecurity>0</DocSecurity>
  <Lines>22</Lines>
  <Paragraphs>6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17</cp:revision>
  <cp:lastPrinted>2015-10-26T22:35:00Z</cp:lastPrinted>
  <dcterms:created xsi:type="dcterms:W3CDTF">2019-11-12T12:29:00Z</dcterms:created>
  <dcterms:modified xsi:type="dcterms:W3CDTF">2022-01-31T12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